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E7518D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330903A" w14:textId="77777777" w:rsidR="00A030C9" w:rsidRDefault="00A030C9" w:rsidP="00A030C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2"/>
        <w:gridCol w:w="409"/>
        <w:gridCol w:w="7191"/>
      </w:tblGrid>
      <w:tr w:rsidR="00A030C9" w14:paraId="0B0AA6B5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19BA3E" w14:textId="52ED97E1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01630F" w:rsidRPr="0001630F">
              <w:rPr>
                <w:rStyle w:val="eop"/>
                <w:rFonts w:ascii="Arial" w:eastAsiaTheme="majorEastAsia" w:hAnsi="Arial" w:cs="Arial"/>
              </w:rPr>
              <w:t>Charanjeet Singh</w:t>
            </w:r>
          </w:p>
        </w:tc>
      </w:tr>
      <w:tr w:rsidR="00A030C9" w14:paraId="42C6F1BF" w14:textId="77777777" w:rsidTr="00191032">
        <w:trPr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AA1A7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2 </w:t>
            </w:r>
            <w:r w:rsidRPr="00A030C9">
              <w:rPr>
                <w:rStyle w:val="normaltextrun"/>
                <w:rFonts w:ascii="Arial" w:hAnsi="Arial" w:cs="Arial"/>
                <w:b/>
                <w:bCs/>
              </w:rPr>
              <w:t xml:space="preserve">Object Oriented Programming and Data Structures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(25 credits)</w:t>
            </w:r>
          </w:p>
        </w:tc>
      </w:tr>
      <w:tr w:rsidR="00A030C9" w14:paraId="68EC75A7" w14:textId="77777777" w:rsidTr="00191032">
        <w:trPr>
          <w:trHeight w:val="810"/>
          <w:tblCellSpacing w:w="15" w:type="dxa"/>
        </w:trPr>
        <w:tc>
          <w:tcPr>
            <w:tcW w:w="8966" w:type="dxa"/>
            <w:gridSpan w:val="3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34F909" w14:textId="77777777" w:rsidR="00A030C9" w:rsidRDefault="00A030C9" w:rsidP="00191032">
            <w:pPr>
              <w:pStyle w:val="paragraph"/>
              <w:textAlignment w:val="baseline"/>
              <w:rPr>
                <w:rStyle w:val="normaltextrun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</w:t>
            </w:r>
          </w:p>
          <w:p w14:paraId="3C42C781" w14:textId="77777777" w:rsidR="00A030C9" w:rsidRDefault="00A030C9" w:rsidP="00191032">
            <w:pPr>
              <w:pStyle w:val="paragraph"/>
              <w:textAlignment w:val="baseline"/>
            </w:pPr>
            <w:r>
              <w:t>DSED05 C# Classes</w:t>
            </w:r>
            <w:r w:rsidRPr="00031A1A">
              <w:t xml:space="preserve"> Assessment</w:t>
            </w:r>
          </w:p>
        </w:tc>
      </w:tr>
      <w:tr w:rsidR="00A030C9" w14:paraId="2F23512B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6A870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CBA91B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7963B53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EDA8B9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6EB3B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41F0A27C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2F80DF3C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6EB58B" w14:textId="67C3FFE1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ue date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Sunday, Ma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y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</w:t>
            </w:r>
            <w:r w:rsidR="00D54699">
              <w:rPr>
                <w:rStyle w:val="eop"/>
                <w:rFonts w:ascii="Arial" w:eastAsiaTheme="majorEastAsia" w:hAnsi="Arial" w:cs="Arial"/>
                <w:highlight w:val="yellow"/>
              </w:rPr>
              <w:t>02</w:t>
            </w:r>
            <w:r w:rsidR="00F131B8" w:rsidRPr="00F131B8">
              <w:rPr>
                <w:rStyle w:val="eop"/>
                <w:rFonts w:ascii="Arial" w:eastAsiaTheme="majorEastAsia" w:hAnsi="Arial" w:cs="Arial"/>
                <w:highlight w:val="yellow"/>
              </w:rPr>
              <w:t>, 2021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77FE5" w14:textId="37B8F362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B071D5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FC1FD9">
              <w:rPr>
                <w:rStyle w:val="eop"/>
                <w:rFonts w:ascii="Arial" w:eastAsiaTheme="majorEastAsia" w:hAnsi="Arial" w:cs="Arial"/>
                <w:highlight w:val="yellow"/>
              </w:rPr>
              <w:t xml:space="preserve"> May 02,2021</w:t>
            </w:r>
          </w:p>
          <w:p w14:paraId="07324B56" w14:textId="77777777" w:rsidR="00A030C9" w:rsidRPr="00B071D5" w:rsidRDefault="00A030C9" w:rsidP="00191032">
            <w:pPr>
              <w:pStyle w:val="paragraph"/>
              <w:textAlignment w:val="baseline"/>
              <w:rPr>
                <w:highlight w:val="yellow"/>
              </w:rPr>
            </w:pPr>
            <w:r w:rsidRPr="00B071D5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 w:rsidRPr="00B071D5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</w:tc>
      </w:tr>
      <w:tr w:rsidR="00A030C9" w14:paraId="542CF1F2" w14:textId="77777777" w:rsidTr="00191032">
        <w:trPr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00D51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FBBA76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A030C9" w14:paraId="48329FA4" w14:textId="77777777" w:rsidTr="00191032">
        <w:trPr>
          <w:trHeight w:val="1755"/>
          <w:tblCellSpacing w:w="15" w:type="dxa"/>
        </w:trPr>
        <w:tc>
          <w:tcPr>
            <w:tcW w:w="179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AA9C7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146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602CEE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6A8870B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This document, completed where appropriate </w:t>
            </w:r>
          </w:p>
          <w:p w14:paraId="7A519000" w14:textId="77777777" w:rsidR="00A030C9" w:rsidRPr="001A6188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Visual Studio project files </w:t>
            </w:r>
          </w:p>
          <w:p w14:paraId="260E5C7E" w14:textId="77777777" w:rsidR="00B071D5" w:rsidRPr="00B071D5" w:rsidRDefault="00A030C9" w:rsidP="00A030C9">
            <w:pPr>
              <w:pStyle w:val="ListParagraph"/>
              <w:numPr>
                <w:ilvl w:val="0"/>
                <w:numId w:val="15"/>
              </w:num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  <w:r w:rsidRPr="001A6188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Upload your project on Github and paste the link below</w:t>
            </w:r>
          </w:p>
          <w:p w14:paraId="665BFAA5" w14:textId="2A2B1AD4" w:rsidR="00A030C9" w:rsidRDefault="00B071D5" w:rsidP="00B071D5">
            <w:p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B071D5">
              <w:rPr>
                <w:rFonts w:ascii="Calibri" w:hAnsi="Calibri" w:cs="Calibri"/>
                <w:color w:val="000000"/>
                <w:sz w:val="22"/>
                <w:szCs w:val="22"/>
                <w:highlight w:val="yellow"/>
                <w:lang w:val="en-NZ" w:eastAsia="en-NZ"/>
              </w:rPr>
              <w:t>GitHub Link:</w:t>
            </w:r>
            <w: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 xml:space="preserve"> </w:t>
            </w:r>
            <w:r w:rsidR="00A030C9" w:rsidRPr="00B071D5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 </w:t>
            </w:r>
            <w:r w:rsidR="005D05CA" w:rsidRPr="005D05CA"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  <w:t>https://github.com/sandhu0655/KesselRun</w:t>
            </w:r>
          </w:p>
          <w:p w14:paraId="0FFF176E" w14:textId="5D92DE03" w:rsidR="00D54699" w:rsidRPr="00B071D5" w:rsidRDefault="00D54699" w:rsidP="00B071D5">
            <w:pPr>
              <w:rPr>
                <w:rFonts w:ascii="Calibri" w:hAnsi="Calibri" w:cs="Calibri"/>
                <w:color w:val="000000"/>
                <w:sz w:val="22"/>
                <w:lang w:eastAsia="en-NZ"/>
              </w:rPr>
            </w:pPr>
          </w:p>
        </w:tc>
      </w:tr>
      <w:tr w:rsidR="00A030C9" w14:paraId="12F10670" w14:textId="77777777" w:rsidTr="0015531D">
        <w:tblPrEx>
          <w:tblCellMar>
            <w:left w:w="108" w:type="dxa"/>
            <w:right w:w="108" w:type="dxa"/>
          </w:tblCellMar>
        </w:tblPrEx>
        <w:trPr>
          <w:tblCellSpacing w:w="15" w:type="dxa"/>
        </w:trPr>
        <w:tc>
          <w:tcPr>
            <w:tcW w:w="138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2337C2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7555" w:type="dxa"/>
            <w:gridSpan w:val="2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1EFDDF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Coding – object oriented, procedural;</w:t>
            </w:r>
          </w:p>
          <w:p w14:paraId="3AFE192C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Construct software with complex, multi-element architectures and abstract data types (ADTs), such as general graphs, trees, tables; </w:t>
            </w:r>
          </w:p>
          <w:p w14:paraId="41187990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Writing code following design patterns and software development standards</w:t>
            </w:r>
          </w:p>
          <w:p w14:paraId="62FC5537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055DF8E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Optimisation concepts and techniques; </w:t>
            </w:r>
          </w:p>
          <w:p w14:paraId="012241D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1A445DA6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signing and implementing appropriate application data access, management, and storage technologies to match the application domain; </w:t>
            </w:r>
          </w:p>
          <w:p w14:paraId="4BC977E8" w14:textId="77777777" w:rsidR="0015531D" w:rsidRPr="0015531D" w:rsidRDefault="0015531D" w:rsidP="0015531D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15531D">
              <w:rPr>
                <w:rFonts w:ascii="Calibri" w:hAnsi="Calibri" w:cs="Calibri"/>
                <w:color w:val="000000"/>
                <w:sz w:val="22"/>
                <w:szCs w:val="22"/>
              </w:rPr>
              <w:t>Digital asset management and storage technologies appropriate to match the application domain e.g. source and version control, artefact repository</w:t>
            </w:r>
          </w:p>
          <w:p w14:paraId="0B09D304" w14:textId="77777777" w:rsidR="00A030C9" w:rsidRDefault="0015531D" w:rsidP="00A030C9">
            <w:pPr>
              <w:pStyle w:val="ListParagraph"/>
            </w:pPr>
            <w:r>
              <w:t xml:space="preserve"> </w:t>
            </w:r>
          </w:p>
        </w:tc>
      </w:tr>
    </w:tbl>
    <w:p w14:paraId="4390C330" w14:textId="77777777" w:rsidR="00A030C9" w:rsidRDefault="00A030C9" w:rsidP="00A030C9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A030C9" w14:paraId="34B0F058" w14:textId="77777777" w:rsidTr="00191032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239CF3BD" w14:textId="77777777" w:rsidR="00A030C9" w:rsidRDefault="00A030C9" w:rsidP="00191032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A030C9" w14:paraId="6DFF1E3B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3F515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200225" w14:textId="77777777" w:rsidR="00A030C9" w:rsidRDefault="00A030C9" w:rsidP="00191032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6C4B53E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F37A0A3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1A79F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1BB96452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369E930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238BD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396AEC55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24A58C2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3BE271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801439A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5F9463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707241D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A030C9" w14:paraId="444703F9" w14:textId="77777777" w:rsidTr="00191032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8B4754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3C604B" w14:textId="77777777" w:rsidR="00A030C9" w:rsidRDefault="00A030C9" w:rsidP="00191032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7370426B" w14:textId="77777777" w:rsidR="00A030C9" w:rsidRDefault="00A030C9" w:rsidP="00191032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030121FC" w14:textId="77777777" w:rsidR="00A030C9" w:rsidRDefault="00A030C9" w:rsidP="00A030C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5D8174FF" w14:textId="77777777" w:rsidR="00A030C9" w:rsidRDefault="00A030C9" w:rsidP="00A030C9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A723A2C" w14:textId="6D970B43" w:rsidR="00B071D5" w:rsidRPr="00B071D5" w:rsidRDefault="00B071D5" w:rsidP="00A030C9">
      <w:pPr>
        <w:pStyle w:val="paragraph"/>
        <w:textAlignment w:val="baseline"/>
        <w:rPr>
          <w:highlight w:val="yellow"/>
        </w:rPr>
      </w:pPr>
      <w:r w:rsidRPr="00B071D5">
        <w:rPr>
          <w:rStyle w:val="eop"/>
          <w:rFonts w:ascii="Arial" w:eastAsiaTheme="majorEastAsia" w:hAnsi="Arial" w:cs="Arial"/>
          <w:highlight w:val="yellow"/>
        </w:rPr>
        <w:t>Your Name:</w:t>
      </w:r>
      <w:r w:rsidR="00686F64">
        <w:rPr>
          <w:rStyle w:val="eop"/>
          <w:rFonts w:ascii="Arial" w:eastAsiaTheme="majorEastAsia" w:hAnsi="Arial" w:cs="Arial"/>
          <w:highlight w:val="yellow"/>
        </w:rPr>
        <w:t xml:space="preserve"> </w:t>
      </w:r>
      <w:r w:rsidR="0001630F" w:rsidRPr="0001630F">
        <w:rPr>
          <w:rStyle w:val="eop"/>
          <w:rFonts w:ascii="Arial" w:eastAsiaTheme="majorEastAsia" w:hAnsi="Arial" w:cs="Arial"/>
        </w:rPr>
        <w:t>Charanjeet Singh</w:t>
      </w:r>
    </w:p>
    <w:p w14:paraId="1B2E8B2B" w14:textId="77777777" w:rsidR="00A030C9" w:rsidRDefault="00A030C9" w:rsidP="00A030C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B071D5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eastAsiaTheme="majorEastAsia" w:hAnsi="Arial" w:cs="Arial"/>
        </w:rPr>
        <w:t> </w:t>
      </w:r>
      <w:r>
        <w:br w:type="page"/>
      </w:r>
    </w:p>
    <w:p w14:paraId="639DBAA6" w14:textId="77777777" w:rsidR="00786666" w:rsidRPr="00031A1A" w:rsidRDefault="00153965" w:rsidP="00786666">
      <w:pPr>
        <w:pStyle w:val="Heading1"/>
        <w:numPr>
          <w:ilvl w:val="0"/>
          <w:numId w:val="0"/>
        </w:numPr>
        <w:ind w:left="360"/>
        <w:jc w:val="center"/>
      </w:pPr>
      <w:r>
        <w:lastRenderedPageBreak/>
        <w:t>DSED</w:t>
      </w:r>
      <w:r w:rsidR="00A030C9">
        <w:t>05</w:t>
      </w:r>
      <w:r>
        <w:t xml:space="preserve"> </w:t>
      </w:r>
      <w:r w:rsidR="009528D1">
        <w:t>C# Classes</w:t>
      </w:r>
      <w:r w:rsidR="00786666" w:rsidRPr="00031A1A">
        <w:t xml:space="preserve"> Assessment</w:t>
      </w:r>
    </w:p>
    <w:p w14:paraId="350E5DD4" w14:textId="77777777" w:rsidR="00F67342" w:rsidRDefault="00F67342" w:rsidP="006C2BE8">
      <w:pPr>
        <w:pStyle w:val="Heading2"/>
      </w:pPr>
      <w:r>
        <w:t>Create a Program that runs a race and allows betting on the outcome</w:t>
      </w:r>
      <w:r w:rsidR="00452A77">
        <w:t xml:space="preserve"> </w:t>
      </w:r>
      <w:r w:rsidR="006C2BE8">
        <w:t>–</w:t>
      </w:r>
      <w:r w:rsidR="00FE1AD4">
        <w:t xml:space="preserve"> </w:t>
      </w:r>
      <w:r w:rsidR="006C2BE8">
        <w:t>(</w:t>
      </w:r>
      <w:r w:rsidR="00452A77">
        <w:t>Not a Dog race)</w:t>
      </w:r>
      <w:r>
        <w:t>.</w:t>
      </w:r>
    </w:p>
    <w:p w14:paraId="03325A99" w14:textId="77777777" w:rsidR="00786666" w:rsidRDefault="00786666" w:rsidP="00786666"/>
    <w:p w14:paraId="3DCA451F" w14:textId="77777777" w:rsidR="00786666" w:rsidRPr="006C2BE8" w:rsidRDefault="009528D1" w:rsidP="00786666">
      <w:pPr>
        <w:rPr>
          <w:b/>
        </w:rPr>
      </w:pPr>
      <w:r w:rsidRPr="006C2BE8">
        <w:rPr>
          <w:b/>
        </w:rPr>
        <w:t xml:space="preserve">This assessment </w:t>
      </w:r>
      <w:r w:rsidR="006A5A30" w:rsidRPr="006C2BE8">
        <w:rPr>
          <w:b/>
        </w:rPr>
        <w:t xml:space="preserve">is </w:t>
      </w:r>
      <w:r w:rsidRPr="006C2BE8">
        <w:rPr>
          <w:b/>
        </w:rPr>
        <w:t xml:space="preserve">due </w:t>
      </w:r>
      <w:r w:rsidR="0088340B">
        <w:rPr>
          <w:b/>
        </w:rPr>
        <w:t>------</w:t>
      </w:r>
    </w:p>
    <w:p w14:paraId="13CA902E" w14:textId="77777777" w:rsidR="00786666" w:rsidRDefault="00786666" w:rsidP="00786666">
      <w:pPr>
        <w:pStyle w:val="Heading2"/>
      </w:pPr>
      <w:r>
        <w:t>Instructions:</w:t>
      </w:r>
    </w:p>
    <w:p w14:paraId="5D09FDFD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6361C579" w14:textId="77777777" w:rsidR="00786666" w:rsidRDefault="00786666" w:rsidP="00F67342">
      <w:pPr>
        <w:pStyle w:val="ListParagraph"/>
        <w:numPr>
          <w:ilvl w:val="0"/>
          <w:numId w:val="4"/>
        </w:numPr>
      </w:pPr>
      <w:r>
        <w:t>Your code files and your documentation files will be put in your named folder on the tutor computer</w:t>
      </w:r>
    </w:p>
    <w:p w14:paraId="38E1A8BF" w14:textId="77777777" w:rsidR="00786666" w:rsidRDefault="009528D1" w:rsidP="00786666">
      <w:pPr>
        <w:numPr>
          <w:ilvl w:val="0"/>
          <w:numId w:val="3"/>
        </w:numPr>
        <w:spacing w:before="240"/>
      </w:pPr>
      <w:r>
        <w:t xml:space="preserve">Complete the </w:t>
      </w:r>
      <w:r w:rsidR="00786666">
        <w:t>following specification</w:t>
      </w:r>
      <w:r>
        <w:t>s</w:t>
      </w:r>
      <w:r w:rsidR="00786666">
        <w:t>:</w:t>
      </w:r>
    </w:p>
    <w:p w14:paraId="44136F8B" w14:textId="77777777" w:rsidR="00786666" w:rsidRPr="000C720F" w:rsidRDefault="00786666" w:rsidP="00786666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t>Context:</w:t>
      </w:r>
      <w:r>
        <w:t xml:space="preserve"> </w:t>
      </w:r>
      <w:r w:rsidR="00365698">
        <w:t xml:space="preserve">There are two parts to this program, the first is to create a 4 race using random numbers and </w:t>
      </w:r>
      <w:r w:rsidR="00D92334">
        <w:t>picture boxes</w:t>
      </w:r>
      <w:r w:rsidR="00365698">
        <w:t xml:space="preserve"> for each </w:t>
      </w:r>
      <w:r w:rsidR="00FE1AD4">
        <w:t>racer</w:t>
      </w:r>
      <w:r w:rsidR="00365698">
        <w:t>. The second part of the program is to create a betting system that is based on the outcome of the race.</w:t>
      </w:r>
    </w:p>
    <w:p w14:paraId="38AAFE44" w14:textId="77777777" w:rsidR="000C720F" w:rsidRDefault="000C720F" w:rsidP="00786666">
      <w:pPr>
        <w:numPr>
          <w:ilvl w:val="1"/>
          <w:numId w:val="3"/>
        </w:numPr>
        <w:spacing w:before="240"/>
      </w:pPr>
      <w:r w:rsidRPr="000C720F">
        <w:t>Each bettor is g</w:t>
      </w:r>
      <w:r>
        <w:t>i</w:t>
      </w:r>
      <w:r w:rsidRPr="000C720F">
        <w:t xml:space="preserve">ven $50 to bet with, the program </w:t>
      </w:r>
      <w:r>
        <w:t>has to add and subtract from that original bet until the money has gone. The Max Bet label says how much money the bettor has to spend, and the Up/Down control only goes to that limit, so you can’t spend more than you have.</w:t>
      </w:r>
    </w:p>
    <w:p w14:paraId="12E93738" w14:textId="77777777" w:rsidR="000C720F" w:rsidRDefault="000C720F" w:rsidP="00786666">
      <w:pPr>
        <w:numPr>
          <w:ilvl w:val="1"/>
          <w:numId w:val="3"/>
        </w:numPr>
        <w:spacing w:before="240"/>
      </w:pPr>
      <w:r>
        <w:rPr>
          <w:noProof/>
          <w:lang w:val="en-NZ" w:eastAsia="en-NZ"/>
        </w:rPr>
        <w:drawing>
          <wp:anchor distT="0" distB="0" distL="114300" distR="114300" simplePos="0" relativeHeight="251682816" behindDoc="1" locked="0" layoutInCell="1" allowOverlap="1" wp14:anchorId="0A33B834" wp14:editId="7D2E4714">
            <wp:simplePos x="0" y="0"/>
            <wp:positionH relativeFrom="column">
              <wp:posOffset>296246</wp:posOffset>
            </wp:positionH>
            <wp:positionV relativeFrom="paragraph">
              <wp:posOffset>532840</wp:posOffset>
            </wp:positionV>
            <wp:extent cx="5518150" cy="3407410"/>
            <wp:effectExtent l="0" t="0" r="6350" b="2540"/>
            <wp:wrapTight wrapText="bothSides">
              <wp:wrapPolygon edited="0">
                <wp:start x="0" y="0"/>
                <wp:lineTo x="0" y="21495"/>
                <wp:lineTo x="21550" y="21495"/>
                <wp:lineTo x="215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15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game ends when everyone has lost their money, or there is only one bettor left.</w:t>
      </w:r>
    </w:p>
    <w:p w14:paraId="17F821E2" w14:textId="77777777" w:rsidR="00365698" w:rsidRDefault="00365698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253899F8" w14:textId="77777777" w:rsidR="00AC5CA7" w:rsidRPr="00AC5CA7" w:rsidRDefault="00365698" w:rsidP="00E12771">
      <w:pPr>
        <w:numPr>
          <w:ilvl w:val="1"/>
          <w:numId w:val="3"/>
        </w:numPr>
        <w:spacing w:before="240"/>
        <w:rPr>
          <w:bCs/>
        </w:rPr>
      </w:pPr>
      <w:r>
        <w:rPr>
          <w:b/>
          <w:bCs/>
        </w:rPr>
        <w:lastRenderedPageBreak/>
        <w:t>The bettors must</w:t>
      </w:r>
      <w:r w:rsidR="00AC5CA7">
        <w:rPr>
          <w:b/>
          <w:bCs/>
        </w:rPr>
        <w:t xml:space="preserve"> </w:t>
      </w:r>
      <w:r>
        <w:rPr>
          <w:b/>
          <w:bCs/>
        </w:rPr>
        <w:t>show</w:t>
      </w:r>
    </w:p>
    <w:p w14:paraId="077781C9" w14:textId="77777777" w:rsidR="00365698" w:rsidRDefault="00365698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aximum amount that can be bet for each bettor in a label</w:t>
      </w:r>
    </w:p>
    <w:p w14:paraId="0EBAA276" w14:textId="77777777" w:rsidR="00365698" w:rsidRDefault="00B51243" w:rsidP="00AC5CA7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52096" behindDoc="1" locked="0" layoutInCell="1" allowOverlap="1" wp14:anchorId="7369C033" wp14:editId="3AFF6122">
            <wp:simplePos x="0" y="0"/>
            <wp:positionH relativeFrom="column">
              <wp:posOffset>-80010</wp:posOffset>
            </wp:positionH>
            <wp:positionV relativeFrom="paragraph">
              <wp:posOffset>394783</wp:posOffset>
            </wp:positionV>
            <wp:extent cx="6118860" cy="824865"/>
            <wp:effectExtent l="0" t="0" r="0" b="0"/>
            <wp:wrapTight wrapText="bothSides">
              <wp:wrapPolygon edited="0">
                <wp:start x="0" y="0"/>
                <wp:lineTo x="0" y="20952"/>
                <wp:lineTo x="21519" y="20952"/>
                <wp:lineTo x="2151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698">
        <w:rPr>
          <w:rFonts w:ascii="Times New Roman" w:hAnsi="Times New Roman" w:cs="Times New Roman"/>
        </w:rPr>
        <w:t>The Up/down box can only go to that maximum number</w:t>
      </w:r>
      <w:r>
        <w:rPr>
          <w:rFonts w:ascii="Times New Roman" w:hAnsi="Times New Roman" w:cs="Times New Roman"/>
        </w:rPr>
        <w:t xml:space="preserve"> for each bettor.</w:t>
      </w:r>
      <w:r w:rsidR="000C720F">
        <w:rPr>
          <w:rFonts w:ascii="Times New Roman" w:hAnsi="Times New Roman" w:cs="Times New Roman"/>
        </w:rPr>
        <w:t xml:space="preserve"> (i.e.: Al’s max bet is $45)</w:t>
      </w:r>
    </w:p>
    <w:p w14:paraId="28F74350" w14:textId="77777777" w:rsid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0768" behindDoc="1" locked="0" layoutInCell="1" allowOverlap="1" wp14:anchorId="723E31E3" wp14:editId="570CB7D1">
            <wp:simplePos x="0" y="0"/>
            <wp:positionH relativeFrom="column">
              <wp:posOffset>2746861</wp:posOffset>
            </wp:positionH>
            <wp:positionV relativeFrom="paragraph">
              <wp:posOffset>1131570</wp:posOffset>
            </wp:positionV>
            <wp:extent cx="3291205" cy="679450"/>
            <wp:effectExtent l="0" t="0" r="4445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1205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1243">
        <w:rPr>
          <w:rFonts w:ascii="Times New Roman" w:hAnsi="Times New Roman" w:cs="Times New Roman"/>
        </w:rPr>
        <w:t>When the Bet is laid the Name, Amount, and Dog appear on the right</w:t>
      </w:r>
      <w:r w:rsidR="00B51243">
        <w:rPr>
          <w:noProof/>
          <w:lang w:eastAsia="en-NZ"/>
        </w:rPr>
        <w:t xml:space="preserve"> </w:t>
      </w:r>
    </w:p>
    <w:p w14:paraId="30DE219D" w14:textId="77777777" w:rsidR="00B51243" w:rsidRPr="00B51243" w:rsidRDefault="00D92334" w:rsidP="00B51243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7936" behindDoc="1" locked="0" layoutInCell="1" allowOverlap="1" wp14:anchorId="1DF4AB90" wp14:editId="4E667699">
            <wp:simplePos x="0" y="0"/>
            <wp:positionH relativeFrom="column">
              <wp:posOffset>-62865</wp:posOffset>
            </wp:positionH>
            <wp:positionV relativeFrom="paragraph">
              <wp:posOffset>1112744</wp:posOffset>
            </wp:positionV>
            <wp:extent cx="6118860" cy="810895"/>
            <wp:effectExtent l="0" t="0" r="0" b="8255"/>
            <wp:wrapTight wrapText="bothSides">
              <wp:wrapPolygon edited="0">
                <wp:start x="0" y="0"/>
                <wp:lineTo x="0" y="21312"/>
                <wp:lineTo x="21519" y="21312"/>
                <wp:lineTo x="2151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1243">
        <w:rPr>
          <w:rFonts w:ascii="Times New Roman" w:hAnsi="Times New Roman" w:cs="Times New Roman"/>
        </w:rPr>
        <w:t xml:space="preserve">When a person is out of money, </w:t>
      </w:r>
      <w:r w:rsidR="00B51243" w:rsidRPr="00D92334">
        <w:rPr>
          <w:rFonts w:ascii="Times New Roman" w:hAnsi="Times New Roman" w:cs="Times New Roman"/>
          <w:b/>
        </w:rPr>
        <w:t>they cannot bet again</w:t>
      </w:r>
      <w:r w:rsidR="00B51243">
        <w:rPr>
          <w:rFonts w:ascii="Times New Roman" w:hAnsi="Times New Roman" w:cs="Times New Roman"/>
        </w:rPr>
        <w:t xml:space="preserve"> (in this case the radio button is inactive)</w:t>
      </w:r>
      <w:r>
        <w:rPr>
          <w:rFonts w:ascii="Times New Roman" w:hAnsi="Times New Roman" w:cs="Times New Roman"/>
        </w:rPr>
        <w:t>,</w:t>
      </w:r>
      <w:r w:rsidR="00B51243">
        <w:rPr>
          <w:rFonts w:ascii="Times New Roman" w:hAnsi="Times New Roman" w:cs="Times New Roman"/>
        </w:rPr>
        <w:t xml:space="preserve"> and Busted appears</w:t>
      </w:r>
    </w:p>
    <w:p w14:paraId="54BC5DCC" w14:textId="77777777" w:rsidR="00B51243" w:rsidRDefault="00B51243" w:rsidP="00D92334">
      <w:pPr>
        <w:pStyle w:val="NoSpacing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all the bettors lose (which they eventually will) the game is over</w:t>
      </w:r>
    </w:p>
    <w:p w14:paraId="59674C2D" w14:textId="77777777" w:rsidR="00B51243" w:rsidRDefault="00FE1AD4" w:rsidP="00DA254D">
      <w:pPr>
        <w:pStyle w:val="NoSpacing"/>
        <w:ind w:left="720"/>
        <w:rPr>
          <w:rFonts w:ascii="Times New Roman" w:hAnsi="Times New Roman" w:cs="Times New Roman"/>
        </w:rPr>
      </w:pPr>
      <w:r>
        <w:rPr>
          <w:noProof/>
          <w:lang w:eastAsia="en-NZ"/>
        </w:rPr>
        <w:drawing>
          <wp:anchor distT="0" distB="0" distL="114300" distR="114300" simplePos="0" relativeHeight="251688960" behindDoc="1" locked="0" layoutInCell="1" allowOverlap="1" wp14:anchorId="4BE0A9C4" wp14:editId="04DDAA69">
            <wp:simplePos x="0" y="0"/>
            <wp:positionH relativeFrom="column">
              <wp:posOffset>-37606</wp:posOffset>
            </wp:positionH>
            <wp:positionV relativeFrom="paragraph">
              <wp:posOffset>177800</wp:posOffset>
            </wp:positionV>
            <wp:extent cx="6118860" cy="1402715"/>
            <wp:effectExtent l="0" t="0" r="0" b="6985"/>
            <wp:wrapTight wrapText="bothSides">
              <wp:wrapPolygon edited="0">
                <wp:start x="0" y="0"/>
                <wp:lineTo x="0" y="21414"/>
                <wp:lineTo x="21519" y="21414"/>
                <wp:lineTo x="215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E237DB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385C0C7" w14:textId="77777777" w:rsidR="00FE1AD4" w:rsidRDefault="00FE1AD4">
      <w:pPr>
        <w:spacing w:after="200" w:line="276" w:lineRule="auto"/>
        <w:rPr>
          <w:rFonts w:eastAsiaTheme="minorHAnsi"/>
          <w:szCs w:val="22"/>
          <w:lang w:val="en-NZ"/>
        </w:rPr>
      </w:pPr>
      <w:r>
        <w:br w:type="page"/>
      </w:r>
    </w:p>
    <w:p w14:paraId="3D413B47" w14:textId="77777777" w:rsidR="00B51243" w:rsidRDefault="00B51243" w:rsidP="00DA254D">
      <w:pPr>
        <w:pStyle w:val="NoSpacing"/>
        <w:ind w:left="720"/>
        <w:rPr>
          <w:rFonts w:ascii="Times New Roman" w:hAnsi="Times New Roman" w:cs="Times New Roman"/>
        </w:rPr>
      </w:pPr>
    </w:p>
    <w:p w14:paraId="0A8BFA59" w14:textId="77777777" w:rsidR="00153965" w:rsidRDefault="00E12771" w:rsidP="006C2BE8">
      <w:r w:rsidRPr="006C2BE8">
        <w:t>You mus</w:t>
      </w:r>
      <w:r w:rsidR="00FE1AD4" w:rsidRPr="006C2BE8">
        <w:t xml:space="preserve">t use the </w:t>
      </w:r>
      <w:r w:rsidR="00FE1AD4" w:rsidRPr="006C2BE8">
        <w:rPr>
          <w:b/>
        </w:rPr>
        <w:t>Factory Design Pattern</w:t>
      </w:r>
      <w:r w:rsidR="00FE1AD4" w:rsidRPr="006C2BE8">
        <w:t xml:space="preserve">, and an </w:t>
      </w:r>
      <w:r w:rsidR="00FE1AD4" w:rsidRPr="006C2BE8">
        <w:rPr>
          <w:b/>
        </w:rPr>
        <w:t>Abstract Class</w:t>
      </w:r>
      <w:r w:rsidR="00FE1AD4" w:rsidRPr="006C2BE8">
        <w:t xml:space="preserve"> for the Punters. The 3 punters are to inherit from the </w:t>
      </w:r>
      <w:r w:rsidR="006C2BE8">
        <w:t>P</w:t>
      </w:r>
      <w:r w:rsidR="00FE1AD4" w:rsidRPr="006C2BE8">
        <w:t>unter class.</w:t>
      </w:r>
      <w:r w:rsidRPr="006C2BE8">
        <w:t xml:space="preserve"> </w:t>
      </w:r>
    </w:p>
    <w:p w14:paraId="370FDCDC" w14:textId="77777777" w:rsidR="00E12771" w:rsidRDefault="00D767F5" w:rsidP="006C2BE8">
      <w:pPr>
        <w:spacing w:before="240"/>
        <w:ind w:left="360"/>
        <w:rPr>
          <w:bCs/>
        </w:rPr>
      </w:pPr>
      <w:r>
        <w:rPr>
          <w:noProof/>
          <w:lang w:val="en-NZ" w:eastAsia="en-NZ"/>
        </w:rPr>
        <w:drawing>
          <wp:inline distT="0" distB="0" distL="0" distR="0" wp14:anchorId="46DF2854" wp14:editId="7A1B0277">
            <wp:extent cx="6118860" cy="3800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886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8A40F" w14:textId="77777777" w:rsidR="00D767F5" w:rsidRPr="00D767F5" w:rsidRDefault="00D767F5" w:rsidP="006C2BE8">
      <w:pPr>
        <w:pStyle w:val="BodyTextIndent3"/>
        <w:numPr>
          <w:ilvl w:val="0"/>
          <w:numId w:val="13"/>
        </w:numPr>
      </w:pPr>
      <w:r w:rsidRPr="00D767F5">
        <w:t xml:space="preserve">Create at least </w:t>
      </w:r>
      <w:r w:rsidRPr="006C2BE8">
        <w:rPr>
          <w:b/>
        </w:rPr>
        <w:t>1 Unit Test</w:t>
      </w:r>
      <w:r w:rsidR="00153965">
        <w:t xml:space="preserve"> of your project using Instantiation </w:t>
      </w:r>
      <w:r w:rsidR="0058710B">
        <w:t>and linking back to the class.</w:t>
      </w:r>
    </w:p>
    <w:p w14:paraId="58DABFDF" w14:textId="77777777" w:rsidR="000832C9" w:rsidRPr="00D767F5" w:rsidRDefault="00BF682A" w:rsidP="00786666">
      <w:pPr>
        <w:pStyle w:val="BodyTextIndent3"/>
      </w:pPr>
      <w:r w:rsidRPr="00D767F5">
        <w:t xml:space="preserve">Write a log of your work </w:t>
      </w:r>
    </w:p>
    <w:p w14:paraId="5AFFA18E" w14:textId="77777777" w:rsidR="00DA164E" w:rsidRPr="005B502E" w:rsidRDefault="00DA164E" w:rsidP="00786666">
      <w:pPr>
        <w:pStyle w:val="BodyTextIndent3"/>
        <w:rPr>
          <w:b/>
        </w:rPr>
      </w:pPr>
      <w:r w:rsidRPr="005B502E">
        <w:rPr>
          <w:b/>
        </w:rPr>
        <w:t>Comment your code thoroughly explaining what each major portion does</w:t>
      </w:r>
    </w:p>
    <w:p w14:paraId="1BE5B2BC" w14:textId="77777777" w:rsidR="00DA164E" w:rsidRPr="00D767F5" w:rsidRDefault="00DA164E" w:rsidP="005B502E">
      <w:pPr>
        <w:rPr>
          <w:rFonts w:eastAsiaTheme="majorEastAsia"/>
          <w:lang w:eastAsia="en-NZ"/>
        </w:rPr>
      </w:pPr>
      <w:r w:rsidRPr="00D767F5">
        <w:br w:type="page"/>
      </w:r>
    </w:p>
    <w:p w14:paraId="56068A39" w14:textId="77777777" w:rsidR="00786666" w:rsidRDefault="00786666" w:rsidP="00786666">
      <w:pPr>
        <w:pStyle w:val="Heading2"/>
      </w:pPr>
      <w:r>
        <w:lastRenderedPageBreak/>
        <w:t>Form features</w:t>
      </w:r>
    </w:p>
    <w:p w14:paraId="53F181D3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Data entry text boxes or listboxes, and labels </w:t>
      </w:r>
    </w:p>
    <w:p w14:paraId="730E62AD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 xml:space="preserve">Buttons or </w:t>
      </w:r>
      <w:r w:rsidR="006C2BE8">
        <w:t>Radio buttons</w:t>
      </w:r>
      <w:r>
        <w:t xml:space="preserve"> or any other clickable event to manipulate data</w:t>
      </w:r>
    </w:p>
    <w:p w14:paraId="09EC7DB0" w14:textId="77777777" w:rsidR="00786666" w:rsidRDefault="00786666" w:rsidP="006C2BE8">
      <w:pPr>
        <w:pStyle w:val="BodyTextIndent3"/>
        <w:numPr>
          <w:ilvl w:val="0"/>
          <w:numId w:val="14"/>
        </w:numPr>
      </w:pPr>
      <w:r>
        <w:t>Adequate signage and titles to make it easy to understand.</w:t>
      </w:r>
    </w:p>
    <w:p w14:paraId="509E7FB6" w14:textId="77777777" w:rsidR="00786666" w:rsidRDefault="00B51243" w:rsidP="00DA164E">
      <w:pPr>
        <w:pStyle w:val="Heading3"/>
      </w:pPr>
      <w:r>
        <w:t>Hints.</w:t>
      </w:r>
    </w:p>
    <w:p w14:paraId="6B963A7D" w14:textId="77777777" w:rsidR="00B51243" w:rsidRDefault="00B51243" w:rsidP="00786666">
      <w:pPr>
        <w:pStyle w:val="BodyTextIndent3"/>
      </w:pPr>
      <w:r>
        <w:t xml:space="preserve">The exercise uses </w:t>
      </w:r>
      <w:r w:rsidR="00DA164E">
        <w:t>Classes and Arrays they are the heart of the program and make the code quite short.</w:t>
      </w:r>
    </w:p>
    <w:p w14:paraId="7D4EB149" w14:textId="77777777" w:rsidR="00DA164E" w:rsidRDefault="00DA164E" w:rsidP="00786666">
      <w:pPr>
        <w:pStyle w:val="BodyTextIndent3"/>
      </w:pPr>
      <w:r>
        <w:t xml:space="preserve">Look at the book </w:t>
      </w:r>
      <w:r w:rsidRPr="00DA164E">
        <w:rPr>
          <w:b/>
        </w:rPr>
        <w:t>C# Head First</w:t>
      </w:r>
      <w:r>
        <w:t xml:space="preserve"> for help to make your program.</w:t>
      </w:r>
    </w:p>
    <w:p w14:paraId="4EF442AB" w14:textId="77777777" w:rsidR="00DA164E" w:rsidRDefault="00DA164E" w:rsidP="00786666">
      <w:pPr>
        <w:pStyle w:val="BodyTextIndent3"/>
      </w:pPr>
      <w:r>
        <w:t>Look at the exe in the Goodies folder and see how it works.</w:t>
      </w:r>
    </w:p>
    <w:p w14:paraId="0BAE6B6C" w14:textId="77777777" w:rsidR="00B51243" w:rsidRDefault="00B51243" w:rsidP="00786666">
      <w:pPr>
        <w:pStyle w:val="BodyTextIndent3"/>
      </w:pPr>
    </w:p>
    <w:p w14:paraId="3D5BC4C8" w14:textId="77777777" w:rsidR="001C14FD" w:rsidRDefault="00DA164E" w:rsidP="00DA164E">
      <w:pPr>
        <w:pStyle w:val="notes"/>
      </w:pPr>
      <w:r>
        <w:rPr>
          <w:b/>
        </w:rPr>
        <w:t>DO NOT</w:t>
      </w:r>
      <w:r w:rsidRPr="00DA164E">
        <w:rPr>
          <w:b/>
        </w:rPr>
        <w:t xml:space="preserve"> make your program look like a bunch of Greyhounds as </w:t>
      </w:r>
      <w:r>
        <w:rPr>
          <w:b/>
        </w:rPr>
        <w:t>these</w:t>
      </w:r>
      <w:r w:rsidRPr="00DA164E">
        <w:rPr>
          <w:b/>
        </w:rPr>
        <w:t xml:space="preserve"> image</w:t>
      </w:r>
      <w:r>
        <w:rPr>
          <w:b/>
        </w:rPr>
        <w:t>s</w:t>
      </w:r>
      <w:r w:rsidRPr="00DA164E">
        <w:rPr>
          <w:b/>
        </w:rPr>
        <w:t xml:space="preserve"> show</w:t>
      </w:r>
      <w:r w:rsidR="005B502E">
        <w:rPr>
          <w:b/>
        </w:rPr>
        <w:t xml:space="preserve"> above</w:t>
      </w:r>
      <w:r>
        <w:rPr>
          <w:b/>
        </w:rPr>
        <w:t>.</w:t>
      </w:r>
      <w:r>
        <w:t xml:space="preserve"> Use your imagination and Coding Ninja skills to change it into something far more entertaining and surprise us.</w:t>
      </w:r>
    </w:p>
    <w:p w14:paraId="04990F7E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7EF3F849" w14:textId="77777777" w:rsidR="00DA164E" w:rsidRDefault="00D92334" w:rsidP="00786666">
      <w:pPr>
        <w:pStyle w:val="Header"/>
        <w:tabs>
          <w:tab w:val="clear" w:pos="4320"/>
          <w:tab w:val="clear" w:pos="8640"/>
        </w:tabs>
      </w:pPr>
      <w:r>
        <w:rPr>
          <w:noProof/>
          <w:lang w:val="en-NZ" w:eastAsia="en-NZ"/>
        </w:rPr>
        <w:drawing>
          <wp:anchor distT="0" distB="0" distL="114300" distR="114300" simplePos="0" relativeHeight="251686912" behindDoc="1" locked="0" layoutInCell="1" allowOverlap="1" wp14:anchorId="793A9B45" wp14:editId="586392A3">
            <wp:simplePos x="0" y="0"/>
            <wp:positionH relativeFrom="column">
              <wp:posOffset>-111723</wp:posOffset>
            </wp:positionH>
            <wp:positionV relativeFrom="paragraph">
              <wp:posOffset>44973</wp:posOffset>
            </wp:positionV>
            <wp:extent cx="4512310" cy="2697480"/>
            <wp:effectExtent l="0" t="0" r="2540" b="7620"/>
            <wp:wrapTight wrapText="bothSides">
              <wp:wrapPolygon edited="0">
                <wp:start x="0" y="0"/>
                <wp:lineTo x="0" y="21508"/>
                <wp:lineTo x="21521" y="21508"/>
                <wp:lineTo x="2152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31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890C77" w14:textId="77777777" w:rsidR="00DA164E" w:rsidRDefault="00DA164E" w:rsidP="00786666">
      <w:pPr>
        <w:pStyle w:val="Header"/>
        <w:tabs>
          <w:tab w:val="clear" w:pos="4320"/>
          <w:tab w:val="clear" w:pos="8640"/>
        </w:tabs>
      </w:pPr>
    </w:p>
    <w:p w14:paraId="54B02C7D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This is my adaption, the cars go around the track.</w:t>
      </w:r>
    </w:p>
    <w:p w14:paraId="05A7899C" w14:textId="77777777" w:rsidR="00D92334" w:rsidRDefault="00D92334" w:rsidP="00786666">
      <w:pPr>
        <w:rPr>
          <w:b/>
          <w:sz w:val="28"/>
        </w:rPr>
      </w:pPr>
    </w:p>
    <w:p w14:paraId="0756E31E" w14:textId="77777777" w:rsidR="00D92334" w:rsidRDefault="00D92334" w:rsidP="00786666">
      <w:pPr>
        <w:rPr>
          <w:b/>
          <w:sz w:val="28"/>
        </w:rPr>
      </w:pPr>
    </w:p>
    <w:p w14:paraId="2B53A747" w14:textId="77777777" w:rsidR="00D92334" w:rsidRDefault="00D92334" w:rsidP="00786666">
      <w:pPr>
        <w:rPr>
          <w:b/>
          <w:sz w:val="28"/>
        </w:rPr>
      </w:pPr>
      <w:r>
        <w:rPr>
          <w:b/>
          <w:sz w:val="28"/>
        </w:rPr>
        <w:t>Beat that …..</w:t>
      </w:r>
    </w:p>
    <w:p w14:paraId="43451D2B" w14:textId="77777777" w:rsidR="00D92334" w:rsidRDefault="00D92334" w:rsidP="00786666">
      <w:pPr>
        <w:rPr>
          <w:b/>
          <w:sz w:val="28"/>
        </w:rPr>
      </w:pPr>
    </w:p>
    <w:p w14:paraId="4D7CD44F" w14:textId="77777777" w:rsidR="00D92334" w:rsidRDefault="00D92334" w:rsidP="00786666">
      <w:pPr>
        <w:rPr>
          <w:b/>
          <w:sz w:val="28"/>
        </w:rPr>
      </w:pPr>
    </w:p>
    <w:p w14:paraId="48E9C4CC" w14:textId="77777777" w:rsidR="00D92334" w:rsidRDefault="00D92334" w:rsidP="00786666">
      <w:pPr>
        <w:rPr>
          <w:b/>
          <w:sz w:val="28"/>
        </w:rPr>
      </w:pPr>
    </w:p>
    <w:p w14:paraId="4B2FA7BE" w14:textId="77777777" w:rsidR="006C2BE8" w:rsidRDefault="006C2BE8" w:rsidP="00786666">
      <w:pPr>
        <w:rPr>
          <w:b/>
          <w:sz w:val="28"/>
        </w:rPr>
      </w:pPr>
    </w:p>
    <w:p w14:paraId="7E42F17F" w14:textId="77777777" w:rsidR="006C2BE8" w:rsidRDefault="006C2BE8" w:rsidP="00786666">
      <w:pPr>
        <w:rPr>
          <w:b/>
          <w:sz w:val="28"/>
        </w:rPr>
      </w:pPr>
    </w:p>
    <w:p w14:paraId="69378E4B" w14:textId="77777777" w:rsidR="006C2BE8" w:rsidRDefault="006C2BE8" w:rsidP="00786666">
      <w:pPr>
        <w:rPr>
          <w:b/>
          <w:sz w:val="28"/>
        </w:rPr>
      </w:pPr>
    </w:p>
    <w:p w14:paraId="135AC883" w14:textId="77777777" w:rsidR="006C2BE8" w:rsidRDefault="006C2BE8" w:rsidP="00153965"/>
    <w:p w14:paraId="1CCB0755" w14:textId="77777777" w:rsidR="00153965" w:rsidRDefault="00153965">
      <w:pPr>
        <w:spacing w:after="200" w:line="276" w:lineRule="auto"/>
      </w:pPr>
      <w:r>
        <w:br w:type="page"/>
      </w:r>
    </w:p>
    <w:p w14:paraId="33E51522" w14:textId="77777777" w:rsidR="00153965" w:rsidRDefault="00153965" w:rsidP="00153965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153965" w:rsidRPr="00AC0539" w14:paraId="1C920235" w14:textId="77777777" w:rsidTr="00DD26C3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7668773D" w14:textId="77777777" w:rsidR="00153965" w:rsidRPr="00AC0539" w:rsidRDefault="00153965" w:rsidP="00DD26C3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20B360B7" w14:textId="77777777" w:rsidR="00153965" w:rsidRPr="00AC0539" w:rsidRDefault="00153965" w:rsidP="00DD26C3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153965" w:rsidRPr="00AC0539" w14:paraId="697B15C9" w14:textId="77777777" w:rsidTr="00DD26C3">
        <w:tc>
          <w:tcPr>
            <w:tcW w:w="573" w:type="dxa"/>
            <w:shd w:val="clear" w:color="auto" w:fill="E5DFEC" w:themeFill="accent4" w:themeFillTint="33"/>
          </w:tcPr>
          <w:p w14:paraId="286B67C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B79CDF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4ADF0978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maximum amount that can be bet for each bettor in a label</w:t>
            </w:r>
          </w:p>
        </w:tc>
      </w:tr>
      <w:tr w:rsidR="00153965" w:rsidRPr="00AC0539" w14:paraId="17E36372" w14:textId="77777777" w:rsidTr="00DD26C3">
        <w:tc>
          <w:tcPr>
            <w:tcW w:w="573" w:type="dxa"/>
            <w:shd w:val="clear" w:color="auto" w:fill="E5DFEC" w:themeFill="accent4" w:themeFillTint="33"/>
          </w:tcPr>
          <w:p w14:paraId="31FFAE04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8C39BCE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433D0B32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The Up/down box can only go to that maximum number for each bettor</w:t>
            </w:r>
          </w:p>
        </w:tc>
      </w:tr>
      <w:tr w:rsidR="00153965" w:rsidRPr="00AC0539" w14:paraId="5DDB64C4" w14:textId="77777777" w:rsidTr="00DD26C3">
        <w:tc>
          <w:tcPr>
            <w:tcW w:w="573" w:type="dxa"/>
            <w:shd w:val="clear" w:color="auto" w:fill="E5DFEC" w:themeFill="accent4" w:themeFillTint="33"/>
          </w:tcPr>
          <w:p w14:paraId="096ABD92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EF74382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4EE5B847" w14:textId="77777777" w:rsidR="00153965" w:rsidRPr="0050744E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>When the Bet is laid the Name, Amount, and Dog appear on the right</w:t>
            </w:r>
          </w:p>
        </w:tc>
      </w:tr>
      <w:tr w:rsidR="00153965" w:rsidRPr="00AC0539" w14:paraId="7003567D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4B59F66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6B0F0FD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85" w:type="dxa"/>
          </w:tcPr>
          <w:p w14:paraId="4D19C0B9" w14:textId="77777777" w:rsidR="00153965" w:rsidRDefault="00153965" w:rsidP="00DD26C3">
            <w:pPr>
              <w:pStyle w:val="BodyTextIndent3"/>
              <w:spacing w:before="0"/>
              <w:ind w:left="0"/>
            </w:pPr>
            <w:r>
              <w:t xml:space="preserve">When a person is out of money, </w:t>
            </w:r>
            <w:r w:rsidRPr="00D92334">
              <w:rPr>
                <w:b/>
              </w:rPr>
              <w:t>they cannot bet again</w:t>
            </w:r>
          </w:p>
        </w:tc>
      </w:tr>
      <w:tr w:rsidR="00153965" w:rsidRPr="00AC0539" w14:paraId="21DBA278" w14:textId="77777777" w:rsidTr="00DD26C3">
        <w:tc>
          <w:tcPr>
            <w:tcW w:w="573" w:type="dxa"/>
            <w:shd w:val="clear" w:color="auto" w:fill="E5DFEC" w:themeFill="accent4" w:themeFillTint="33"/>
          </w:tcPr>
          <w:p w14:paraId="4B19FF15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3F5BA444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5</w:t>
            </w:r>
          </w:p>
        </w:tc>
        <w:tc>
          <w:tcPr>
            <w:tcW w:w="8785" w:type="dxa"/>
          </w:tcPr>
          <w:p w14:paraId="39B9A42A" w14:textId="77777777" w:rsidR="00153965" w:rsidRDefault="00153965" w:rsidP="00153965">
            <w:pPr>
              <w:pStyle w:val="BodyTextIndent3"/>
              <w:spacing w:before="0"/>
              <w:ind w:left="0"/>
            </w:pPr>
            <w:r>
              <w:t>When all the bettors lose (which they eventually will) the game is over</w:t>
            </w:r>
          </w:p>
        </w:tc>
      </w:tr>
      <w:tr w:rsidR="00153965" w:rsidRPr="00AC0539" w14:paraId="7FA7C3DA" w14:textId="77777777" w:rsidTr="00DD26C3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01F4ACD0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22966B86" w14:textId="77777777" w:rsidR="00153965" w:rsidRPr="00C240DB" w:rsidRDefault="00153965" w:rsidP="00DD26C3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153965" w:rsidRPr="00AC0539" w14:paraId="649B42ED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21180A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48237B3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229FB97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wo classes Greyhound and Bet (Bet is optional)</w:t>
            </w:r>
          </w:p>
        </w:tc>
      </w:tr>
      <w:tr w:rsidR="00153965" w:rsidRPr="00AC0539" w14:paraId="1734D08B" w14:textId="77777777" w:rsidTr="00DD26C3">
        <w:tc>
          <w:tcPr>
            <w:tcW w:w="573" w:type="dxa"/>
            <w:shd w:val="clear" w:color="auto" w:fill="DBE5F1" w:themeFill="accent1" w:themeFillTint="33"/>
          </w:tcPr>
          <w:p w14:paraId="3363747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09789297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85" w:type="dxa"/>
          </w:tcPr>
          <w:p w14:paraId="719C60A7" w14:textId="77777777" w:rsidR="00153965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n Abstract Punter class</w:t>
            </w:r>
          </w:p>
        </w:tc>
      </w:tr>
      <w:tr w:rsidR="00153965" w:rsidRPr="00AC0539" w14:paraId="5ADA1FFF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031314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5A3D116A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85" w:type="dxa"/>
          </w:tcPr>
          <w:p w14:paraId="73D2036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hree inherited bettor classes</w:t>
            </w:r>
          </w:p>
        </w:tc>
      </w:tr>
      <w:tr w:rsidR="00153965" w:rsidRPr="00153965" w14:paraId="326837B3" w14:textId="77777777" w:rsidTr="00302AC0">
        <w:tc>
          <w:tcPr>
            <w:tcW w:w="573" w:type="dxa"/>
            <w:shd w:val="clear" w:color="auto" w:fill="DBE5F1" w:themeFill="accent1" w:themeFillTint="33"/>
          </w:tcPr>
          <w:p w14:paraId="7D0A6ADA" w14:textId="77777777" w:rsidR="00153965" w:rsidRPr="00153965" w:rsidRDefault="00153965" w:rsidP="00DD26C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</w:tcPr>
          <w:p w14:paraId="13B218A5" w14:textId="77777777" w:rsidR="00153965" w:rsidRPr="00153965" w:rsidRDefault="00153965" w:rsidP="00153965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153965" w:rsidRPr="00AC0539" w14:paraId="6A962E16" w14:textId="77777777" w:rsidTr="00DD26C3">
        <w:tc>
          <w:tcPr>
            <w:tcW w:w="573" w:type="dxa"/>
            <w:shd w:val="clear" w:color="auto" w:fill="DBE5F1" w:themeFill="accent1" w:themeFillTint="33"/>
          </w:tcPr>
          <w:p w14:paraId="632DABFC" w14:textId="77777777" w:rsidR="00153965" w:rsidRPr="00AC0539" w:rsidRDefault="00153965" w:rsidP="00DD26C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567" w:type="dxa"/>
          </w:tcPr>
          <w:p w14:paraId="6A2BDA35" w14:textId="77777777" w:rsidR="00153965" w:rsidRPr="00AC0539" w:rsidRDefault="00153965" w:rsidP="00DD26C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2F5F002B" w14:textId="77777777" w:rsidR="00153965" w:rsidRDefault="00153965" w:rsidP="00153965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A unit test</w:t>
            </w:r>
            <w:r w:rsidR="0058710B">
              <w:rPr>
                <w:rFonts w:ascii="Arial" w:hAnsi="Arial" w:cs="Arial"/>
                <w:sz w:val="20"/>
              </w:rPr>
              <w:t xml:space="preserve"> using Instantiation</w:t>
            </w:r>
          </w:p>
        </w:tc>
      </w:tr>
    </w:tbl>
    <w:p w14:paraId="1E72F23D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AC3C562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153965" w:rsidRPr="00C964EB" w14:paraId="7E01E8E2" w14:textId="77777777" w:rsidTr="00DD26C3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378156D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30DA9B64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4D8805EC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6580A38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A8CFE3B" w14:textId="77777777" w:rsidR="00153965" w:rsidRPr="008C7B5F" w:rsidRDefault="00153965" w:rsidP="00DD26C3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153965" w:rsidRPr="00C964EB" w14:paraId="0FFF7F0A" w14:textId="77777777" w:rsidTr="00DD26C3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A5022EF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F58F5FA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72E158C6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A17A5C8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83FBB42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153965" w:rsidRPr="00C964EB" w14:paraId="575675F2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57B94E9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7B09CEC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24E77C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68B7B4E4" w14:textId="77777777" w:rsidTr="00DD26C3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AF79E8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889842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4EA071BD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7C382CE8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program often exhibits incorrect behavior.</w:t>
            </w:r>
          </w:p>
        </w:tc>
        <w:tc>
          <w:tcPr>
            <w:tcW w:w="0" w:type="auto"/>
            <w:shd w:val="clear" w:color="auto" w:fill="auto"/>
            <w:hideMark/>
          </w:tcPr>
          <w:p w14:paraId="121FCAE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153965" w:rsidRPr="00C964EB" w14:paraId="749DA032" w14:textId="77777777" w:rsidTr="00DD26C3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6AA378C6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C5D3DF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01FE8A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32C3A8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2CE6FA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7D26C7A" w14:textId="77777777" w:rsidTr="00DD26C3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E17923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4951A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5BE12843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0F7DF95C" w14:textId="77777777" w:rsidTr="00DD26C3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0E9871D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9551A8F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0E8895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3E87FBB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978EF3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153965" w:rsidRPr="00C964EB" w14:paraId="1E0984EC" w14:textId="77777777" w:rsidTr="00DD26C3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ED3F2D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41934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601A91C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8C19799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65E1AF2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7DCD0D3" w14:textId="77777777" w:rsidTr="00DD26C3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6E3D2115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3A2B0A2E" w14:textId="77777777" w:rsidR="00153965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203261C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16586ABF" w14:textId="77777777" w:rsidTr="00DD26C3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D4412D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793499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287B52B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E21120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5BE087C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153965" w:rsidRPr="00C964EB" w14:paraId="14EB3584" w14:textId="77777777" w:rsidTr="00DD26C3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903D1DD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296F92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4E04BC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BC783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0187272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6C5008C0" w14:textId="77777777" w:rsidTr="00DD26C3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E70C1FA" w14:textId="77777777" w:rsidR="00153965" w:rsidRPr="00C964EB" w:rsidRDefault="00153965" w:rsidP="00DD26C3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6CE501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3E25127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486F98F0" w14:textId="77777777" w:rsidTr="00DD26C3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56CA7CF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446E85FE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F173A49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923FAA2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1452D2D9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153965" w:rsidRPr="00C964EB" w14:paraId="3568F0CF" w14:textId="77777777" w:rsidTr="00DD26C3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7C4AFB5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3981AE1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D4C1C74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BEC6B80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7E4F3C7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153965" w:rsidRPr="00C964EB" w14:paraId="4C9B6717" w14:textId="77777777" w:rsidTr="00DD26C3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15EB1509" w14:textId="77777777" w:rsidR="00153965" w:rsidRPr="00C964EB" w:rsidRDefault="00153965" w:rsidP="00DD26C3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92B9F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5F4D4FA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153965" w:rsidRPr="00C964EB" w14:paraId="312573CE" w14:textId="77777777" w:rsidTr="00DD26C3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0CEC95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80E6B8B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C4066AC" w14:textId="77777777" w:rsidR="00153965" w:rsidRPr="00C964EB" w:rsidRDefault="00153965" w:rsidP="00DD26C3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DAFBC26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69D1D000" w14:textId="77777777" w:rsidR="00153965" w:rsidRPr="00C964EB" w:rsidRDefault="00153965" w:rsidP="00DD26C3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153965" w:rsidRPr="00C964EB" w14:paraId="231B11FD" w14:textId="77777777" w:rsidTr="00DD26C3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4D87D95" w14:textId="77777777" w:rsidR="00153965" w:rsidRPr="00C964EB" w:rsidRDefault="00153965" w:rsidP="00DD26C3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056652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72EFC5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0D651C4E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AFBA5F8" w14:textId="77777777" w:rsidR="00153965" w:rsidRPr="00C964EB" w:rsidRDefault="00153965" w:rsidP="00DD26C3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608DDC5E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3D4BEA99" w14:textId="77777777" w:rsidR="00153965" w:rsidRDefault="00153965" w:rsidP="00153965">
      <w:pPr>
        <w:pStyle w:val="Header"/>
        <w:tabs>
          <w:tab w:val="clear" w:pos="4320"/>
          <w:tab w:val="clear" w:pos="8640"/>
        </w:tabs>
      </w:pPr>
    </w:p>
    <w:p w14:paraId="2473D15E" w14:textId="77777777" w:rsidR="00153965" w:rsidRDefault="00153965" w:rsidP="00153965"/>
    <w:sectPr w:rsidR="00153965" w:rsidSect="00F67342">
      <w:headerReference w:type="default" r:id="rId15"/>
      <w:footerReference w:type="default" r:id="rId16"/>
      <w:pgSz w:w="11904" w:h="16836" w:code="9"/>
      <w:pgMar w:top="87" w:right="1134" w:bottom="990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55BFB" w14:textId="77777777" w:rsidR="004A51D4" w:rsidRDefault="004A51D4">
      <w:r>
        <w:separator/>
      </w:r>
    </w:p>
  </w:endnote>
  <w:endnote w:type="continuationSeparator" w:id="0">
    <w:p w14:paraId="0E7CD7F2" w14:textId="77777777" w:rsidR="004A51D4" w:rsidRDefault="004A5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35AE4" w14:textId="5D2A6855" w:rsidR="006B4CCA" w:rsidRDefault="00440727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>C# Class</w:t>
    </w:r>
    <w:r w:rsidR="001C14FD">
      <w:rPr>
        <w:rFonts w:ascii="Arial" w:hAnsi="Arial"/>
        <w:snapToGrid w:val="0"/>
        <w:sz w:val="16"/>
      </w:rPr>
      <w:t xml:space="preserve"> Assessment </w:t>
    </w:r>
    <w:r w:rsidR="006877E3">
      <w:rPr>
        <w:rFonts w:ascii="Arial" w:hAnsi="Arial"/>
        <w:snapToGrid w:val="0"/>
        <w:sz w:val="16"/>
      </w:rPr>
      <w:t>201</w:t>
    </w:r>
    <w:r w:rsidR="005D5245">
      <w:rPr>
        <w:rFonts w:ascii="Arial" w:hAnsi="Arial"/>
        <w:snapToGrid w:val="0"/>
        <w:sz w:val="16"/>
      </w:rPr>
      <w:t>3</w:t>
    </w:r>
    <w:r w:rsidR="001C14FD">
      <w:rPr>
        <w:rFonts w:ascii="Arial" w:hAnsi="Arial"/>
        <w:sz w:val="16"/>
      </w:rPr>
      <w:tab/>
    </w:r>
    <w:r w:rsidR="001C14FD">
      <w:rPr>
        <w:rFonts w:ascii="Arial" w:hAnsi="Arial"/>
        <w:snapToGrid w:val="0"/>
        <w:sz w:val="16"/>
      </w:rPr>
      <w:t xml:space="preserve">Last printed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DATE \@ "dd/MM/yy" </w:instrText>
    </w:r>
    <w:r w:rsidR="001C14FD">
      <w:rPr>
        <w:rFonts w:ascii="Arial" w:hAnsi="Arial"/>
        <w:snapToGrid w:val="0"/>
        <w:sz w:val="16"/>
      </w:rPr>
      <w:fldChar w:fldCharType="separate"/>
    </w:r>
    <w:r w:rsidR="00FC1FD9">
      <w:rPr>
        <w:rFonts w:ascii="Arial" w:hAnsi="Arial"/>
        <w:noProof/>
        <w:snapToGrid w:val="0"/>
        <w:sz w:val="16"/>
      </w:rPr>
      <w:t>02/05/21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ab/>
      <w:t xml:space="preserve">Page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PAGE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  <w:r w:rsidR="001C14FD">
      <w:rPr>
        <w:rFonts w:ascii="Arial" w:hAnsi="Arial"/>
        <w:snapToGrid w:val="0"/>
        <w:sz w:val="16"/>
      </w:rPr>
      <w:t xml:space="preserve"> of </w:t>
    </w:r>
    <w:r w:rsidR="001C14FD">
      <w:rPr>
        <w:rFonts w:ascii="Arial" w:hAnsi="Arial"/>
        <w:snapToGrid w:val="0"/>
        <w:sz w:val="16"/>
      </w:rPr>
      <w:fldChar w:fldCharType="begin"/>
    </w:r>
    <w:r w:rsidR="001C14FD">
      <w:rPr>
        <w:rFonts w:ascii="Arial" w:hAnsi="Arial"/>
        <w:snapToGrid w:val="0"/>
        <w:sz w:val="16"/>
      </w:rPr>
      <w:instrText xml:space="preserve"> NUMPAGES </w:instrText>
    </w:r>
    <w:r w:rsidR="001C14FD">
      <w:rPr>
        <w:rFonts w:ascii="Arial" w:hAnsi="Arial"/>
        <w:snapToGrid w:val="0"/>
        <w:sz w:val="16"/>
      </w:rPr>
      <w:fldChar w:fldCharType="separate"/>
    </w:r>
    <w:r w:rsidR="00F131B8">
      <w:rPr>
        <w:rFonts w:ascii="Arial" w:hAnsi="Arial"/>
        <w:noProof/>
        <w:snapToGrid w:val="0"/>
        <w:sz w:val="16"/>
      </w:rPr>
      <w:t>7</w:t>
    </w:r>
    <w:r w:rsidR="001C14FD"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6E17A" w14:textId="77777777" w:rsidR="004A51D4" w:rsidRDefault="004A51D4">
      <w:r>
        <w:separator/>
      </w:r>
    </w:p>
  </w:footnote>
  <w:footnote w:type="continuationSeparator" w:id="0">
    <w:p w14:paraId="6220994F" w14:textId="77777777" w:rsidR="004A51D4" w:rsidRDefault="004A5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D885F" w14:textId="77777777" w:rsidR="00F67342" w:rsidRDefault="00F67342">
    <w:pPr>
      <w:pStyle w:val="Header"/>
    </w:pPr>
    <w:r>
      <w:rPr>
        <w:rFonts w:ascii="Comic Sans MS" w:hAnsi="Comic Sans MS"/>
        <w:b/>
        <w:noProof/>
        <w:sz w:val="32"/>
        <w:lang w:val="en-NZ" w:eastAsia="en-NZ"/>
      </w:rPr>
      <w:drawing>
        <wp:inline distT="0" distB="0" distL="0" distR="0" wp14:anchorId="4C92D1C2" wp14:editId="3785D319">
          <wp:extent cx="3444240" cy="426720"/>
          <wp:effectExtent l="0" t="0" r="3810" b="0"/>
          <wp:docPr id="14" name="Picture 14" descr="Vision Colleg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ision Colleg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44240" cy="426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3477479"/>
    <w:multiLevelType w:val="hybridMultilevel"/>
    <w:tmpl w:val="51ACBE1E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A2E071E"/>
    <w:multiLevelType w:val="hybridMultilevel"/>
    <w:tmpl w:val="8132BF7C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577D55"/>
    <w:multiLevelType w:val="hybridMultilevel"/>
    <w:tmpl w:val="EA4AA3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8E666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E1F223F"/>
    <w:multiLevelType w:val="hybridMultilevel"/>
    <w:tmpl w:val="6F9AF56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349622C9"/>
    <w:multiLevelType w:val="hybridMultilevel"/>
    <w:tmpl w:val="64F44F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06E28"/>
    <w:multiLevelType w:val="hybridMultilevel"/>
    <w:tmpl w:val="911C84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75C63"/>
    <w:multiLevelType w:val="hybridMultilevel"/>
    <w:tmpl w:val="21BA63F2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F6E1896"/>
    <w:multiLevelType w:val="hybridMultilevel"/>
    <w:tmpl w:val="AEE070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5"/>
  </w:num>
  <w:num w:numId="6">
    <w:abstractNumId w:val="9"/>
  </w:num>
  <w:num w:numId="7">
    <w:abstractNumId w:val="14"/>
  </w:num>
  <w:num w:numId="8">
    <w:abstractNumId w:val="6"/>
  </w:num>
  <w:num w:numId="9">
    <w:abstractNumId w:val="2"/>
  </w:num>
  <w:num w:numId="10">
    <w:abstractNumId w:val="8"/>
  </w:num>
  <w:num w:numId="11">
    <w:abstractNumId w:val="4"/>
  </w:num>
  <w:num w:numId="12">
    <w:abstractNumId w:val="1"/>
  </w:num>
  <w:num w:numId="13">
    <w:abstractNumId w:val="7"/>
  </w:num>
  <w:num w:numId="14">
    <w:abstractNumId w:val="12"/>
  </w:num>
  <w:num w:numId="15">
    <w:abstractNumId w:val="11"/>
  </w:num>
  <w:num w:numId="16">
    <w:abstractNumId w:val="16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sjQ0MLG0MLEwNDZQ0lEKTi0uzszPAykwrAUAkapP+iwAAAA="/>
  </w:docVars>
  <w:rsids>
    <w:rsidRoot w:val="00786666"/>
    <w:rsid w:val="0001630F"/>
    <w:rsid w:val="00074BCD"/>
    <w:rsid w:val="000832C9"/>
    <w:rsid w:val="000A5B50"/>
    <w:rsid w:val="000C720F"/>
    <w:rsid w:val="00134ECB"/>
    <w:rsid w:val="00144882"/>
    <w:rsid w:val="00153965"/>
    <w:rsid w:val="0015531D"/>
    <w:rsid w:val="001C14FD"/>
    <w:rsid w:val="00202741"/>
    <w:rsid w:val="00227D70"/>
    <w:rsid w:val="00240BCB"/>
    <w:rsid w:val="00260D86"/>
    <w:rsid w:val="002707CA"/>
    <w:rsid w:val="002C0880"/>
    <w:rsid w:val="002F47B0"/>
    <w:rsid w:val="00311143"/>
    <w:rsid w:val="00365698"/>
    <w:rsid w:val="00373AF6"/>
    <w:rsid w:val="003F3FA4"/>
    <w:rsid w:val="00440727"/>
    <w:rsid w:val="00452A77"/>
    <w:rsid w:val="004A51D4"/>
    <w:rsid w:val="00500753"/>
    <w:rsid w:val="00536E5D"/>
    <w:rsid w:val="0058710B"/>
    <w:rsid w:val="00593362"/>
    <w:rsid w:val="005B1710"/>
    <w:rsid w:val="005B502E"/>
    <w:rsid w:val="005D05CA"/>
    <w:rsid w:val="005D5245"/>
    <w:rsid w:val="00683137"/>
    <w:rsid w:val="00686F64"/>
    <w:rsid w:val="006877E3"/>
    <w:rsid w:val="006A1E5B"/>
    <w:rsid w:val="006A5A30"/>
    <w:rsid w:val="006C0074"/>
    <w:rsid w:val="006C2BE8"/>
    <w:rsid w:val="007165C3"/>
    <w:rsid w:val="00773D1F"/>
    <w:rsid w:val="00786666"/>
    <w:rsid w:val="007C663E"/>
    <w:rsid w:val="00801180"/>
    <w:rsid w:val="0086637B"/>
    <w:rsid w:val="0088340B"/>
    <w:rsid w:val="009528D1"/>
    <w:rsid w:val="00987DA0"/>
    <w:rsid w:val="009B2ACA"/>
    <w:rsid w:val="00A030C9"/>
    <w:rsid w:val="00AC5CA7"/>
    <w:rsid w:val="00AE2487"/>
    <w:rsid w:val="00B01E50"/>
    <w:rsid w:val="00B071D5"/>
    <w:rsid w:val="00B115E3"/>
    <w:rsid w:val="00B3010A"/>
    <w:rsid w:val="00B4538C"/>
    <w:rsid w:val="00B51243"/>
    <w:rsid w:val="00BE43F5"/>
    <w:rsid w:val="00BE5FE9"/>
    <w:rsid w:val="00BF682A"/>
    <w:rsid w:val="00C02F45"/>
    <w:rsid w:val="00C3217C"/>
    <w:rsid w:val="00C35E1F"/>
    <w:rsid w:val="00C854B2"/>
    <w:rsid w:val="00CF04C0"/>
    <w:rsid w:val="00D54699"/>
    <w:rsid w:val="00D767F5"/>
    <w:rsid w:val="00D92334"/>
    <w:rsid w:val="00DA164E"/>
    <w:rsid w:val="00DA254D"/>
    <w:rsid w:val="00E12771"/>
    <w:rsid w:val="00E41762"/>
    <w:rsid w:val="00E5635C"/>
    <w:rsid w:val="00E96EF9"/>
    <w:rsid w:val="00F07C12"/>
    <w:rsid w:val="00F131B8"/>
    <w:rsid w:val="00F267B1"/>
    <w:rsid w:val="00F67342"/>
    <w:rsid w:val="00FC1FD9"/>
    <w:rsid w:val="00FE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F7A58C"/>
  <w15:docId w15:val="{7D66A375-64E9-4296-A6AE-C728676C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table" w:styleId="TableGrid">
    <w:name w:val="Table Grid"/>
    <w:basedOn w:val="TableNormal"/>
    <w:uiPriority w:val="59"/>
    <w:rsid w:val="00E127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34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2B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lang w:val="en-NZ"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2BE8"/>
    <w:rPr>
      <w:rFonts w:ascii="Courier New" w:eastAsia="Times New Roman" w:hAnsi="Courier New" w:cs="Courier New"/>
      <w:sz w:val="20"/>
      <w:szCs w:val="20"/>
    </w:rPr>
  </w:style>
  <w:style w:type="paragraph" w:customStyle="1" w:styleId="paragraph">
    <w:name w:val="paragraph"/>
    <w:basedOn w:val="Normal"/>
    <w:rsid w:val="00A030C9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A030C9"/>
  </w:style>
  <w:style w:type="character" w:customStyle="1" w:styleId="eop">
    <w:name w:val="eop"/>
    <w:basedOn w:val="DefaultParagraphFont"/>
    <w:rsid w:val="00A030C9"/>
  </w:style>
  <w:style w:type="character" w:customStyle="1" w:styleId="contextualspellingandgrammarerror">
    <w:name w:val="contextualspellingandgrammarerror"/>
    <w:basedOn w:val="DefaultParagraphFont"/>
    <w:rsid w:val="00A030C9"/>
  </w:style>
  <w:style w:type="character" w:customStyle="1" w:styleId="unsupportedobjecttext">
    <w:name w:val="unsupportedobjecttext"/>
    <w:basedOn w:val="DefaultParagraphFont"/>
    <w:rsid w:val="00A030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97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AED83A-A3AE-483B-A391-AB184DA04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065</Words>
  <Characters>607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19</cp:revision>
  <cp:lastPrinted>2018-06-06T23:49:00Z</cp:lastPrinted>
  <dcterms:created xsi:type="dcterms:W3CDTF">2015-08-11T22:21:00Z</dcterms:created>
  <dcterms:modified xsi:type="dcterms:W3CDTF">2021-05-02T11:43:00Z</dcterms:modified>
</cp:coreProperties>
</file>